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710F4" w14:textId="4D3675F0" w:rsidR="00010FD3" w:rsidRPr="0085098D" w:rsidRDefault="0085098D" w:rsidP="0085098D">
      <w:pPr>
        <w:jc w:val="center"/>
        <w:rPr>
          <w:sz w:val="24"/>
          <w:szCs w:val="24"/>
        </w:rPr>
      </w:pPr>
      <w:r w:rsidRPr="0085098D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6FC69E6" wp14:editId="368A54EF">
            <wp:simplePos x="0" y="0"/>
            <wp:positionH relativeFrom="page">
              <wp:align>left</wp:align>
            </wp:positionH>
            <wp:positionV relativeFrom="paragraph">
              <wp:posOffset>257175</wp:posOffset>
            </wp:positionV>
            <wp:extent cx="7780655" cy="37052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065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098D">
        <w:rPr>
          <w:sz w:val="24"/>
          <w:szCs w:val="24"/>
        </w:rPr>
        <w:t>Example 1 of a manual execution on a random directed graph with 5 vertices and 10 edges</w:t>
      </w:r>
    </w:p>
    <w:p w14:paraId="3D5753C0" w14:textId="687986C3" w:rsidR="0085098D" w:rsidRPr="0085098D" w:rsidRDefault="0085098D" w:rsidP="0085098D">
      <w:pPr>
        <w:jc w:val="center"/>
        <w:rPr>
          <w:sz w:val="24"/>
          <w:szCs w:val="24"/>
        </w:rPr>
      </w:pPr>
    </w:p>
    <w:p w14:paraId="5C85BE39" w14:textId="1933C57A" w:rsidR="0085098D" w:rsidRPr="0085098D" w:rsidRDefault="0085098D" w:rsidP="0085098D">
      <w:pPr>
        <w:jc w:val="center"/>
        <w:rPr>
          <w:sz w:val="24"/>
          <w:szCs w:val="24"/>
        </w:rPr>
      </w:pPr>
      <w:r w:rsidRPr="0085098D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4F86E4F" wp14:editId="0FBFBC42">
            <wp:simplePos x="0" y="0"/>
            <wp:positionH relativeFrom="page">
              <wp:align>right</wp:align>
            </wp:positionH>
            <wp:positionV relativeFrom="paragraph">
              <wp:posOffset>257175</wp:posOffset>
            </wp:positionV>
            <wp:extent cx="7755255" cy="3514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525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098D">
        <w:rPr>
          <w:sz w:val="24"/>
          <w:szCs w:val="24"/>
        </w:rPr>
        <w:t xml:space="preserve">Example </w:t>
      </w:r>
      <w:r w:rsidRPr="0085098D">
        <w:rPr>
          <w:sz w:val="24"/>
          <w:szCs w:val="24"/>
        </w:rPr>
        <w:t>2</w:t>
      </w:r>
      <w:r w:rsidRPr="0085098D">
        <w:rPr>
          <w:sz w:val="24"/>
          <w:szCs w:val="24"/>
        </w:rPr>
        <w:t xml:space="preserve"> of a manual execution on a random directed graph with 5 vertices and 10 edges</w:t>
      </w:r>
    </w:p>
    <w:p w14:paraId="50620C7B" w14:textId="77129663" w:rsidR="0085098D" w:rsidRPr="0085098D" w:rsidRDefault="0085098D" w:rsidP="0085098D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64FB5B8F" wp14:editId="182B4832">
            <wp:simplePos x="0" y="0"/>
            <wp:positionH relativeFrom="margin">
              <wp:align>center</wp:align>
            </wp:positionH>
            <wp:positionV relativeFrom="paragraph">
              <wp:posOffset>447040</wp:posOffset>
            </wp:positionV>
            <wp:extent cx="7553325" cy="501904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501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T</w:t>
      </w:r>
      <w:r w:rsidRPr="0085098D">
        <w:rPr>
          <w:sz w:val="24"/>
          <w:szCs w:val="24"/>
        </w:rPr>
        <w:t>he minimum length paths and their lengths from 1 to 100 and from 100 to 1 in graph1k, graph10k, graph100k.</w:t>
      </w:r>
    </w:p>
    <w:sectPr w:rsidR="0085098D" w:rsidRPr="00850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TI0tgDSlqZGhko6SsGpxcWZ+XkgBYa1ANBNoqwsAAAA"/>
  </w:docVars>
  <w:rsids>
    <w:rsidRoot w:val="00010FD3"/>
    <w:rsid w:val="00010FD3"/>
    <w:rsid w:val="00850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FE154"/>
  <w15:chartTrackingRefBased/>
  <w15:docId w15:val="{D992C899-4E42-48A8-B83D-61A15D4B6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-ALEXANDRU TRUȚA</dc:creator>
  <cp:keywords/>
  <dc:description/>
  <cp:lastModifiedBy>DAN-ALEXANDRU TRUȚA</cp:lastModifiedBy>
  <cp:revision>2</cp:revision>
  <dcterms:created xsi:type="dcterms:W3CDTF">2022-04-05T14:22:00Z</dcterms:created>
  <dcterms:modified xsi:type="dcterms:W3CDTF">2022-04-05T14:25:00Z</dcterms:modified>
</cp:coreProperties>
</file>